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Saint</w:t>
      </w:r>
      <w:r>
        <w:t xml:space="preserve"> </w:t>
      </w:r>
      <w:r>
        <w:t xml:space="preserve">Petersburg</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Saint Petersburg, Russia</w:t>
      </w:r>
    </w:p>
    <w:bookmarkStart w:id="20" w:name="X3feed1cdcf27c4f233b0efb1e48c122ba35235c"/>
    <w:p>
      <w:pPr>
        <w:pStyle w:val="Heading2"/>
      </w:pPr>
      <w:r>
        <w:t xml:space="preserve">Subject: Internship Application Letter for Web Designer Position</w:t>
      </w:r>
    </w:p>
    <w:p>
      <w:pPr>
        <w:pStyle w:val="FirstParagraph"/>
      </w:pPr>
      <w:r>
        <w:t xml:space="preserve">Dear Hiring Manager,</w:t>
      </w:r>
    </w:p>
    <w:p>
      <w:pPr>
        <w:pStyle w:val="BodyText"/>
      </w:pPr>
      <w:r>
        <w:t xml:space="preserve">With profound enthusiasm, I submit my Internship Application Letter for the Web Designer internship position at your esteemed company in Russia Saint Petersburg. As a dedicated digital design student deeply passionate about creating user-centric web experiences, I have long admired Saint Petersburg's unique blend of historical elegance and technological innovation—qualities that resonate powerfully with my design philosophy. The opportunity to contribute to your team while immersing myself in the vibrant creative ecosystem of Russia’s second-largest city represents a pivotal moment in my professional journey.</w:t>
      </w:r>
    </w:p>
    <w:p>
      <w:pPr>
        <w:pStyle w:val="BodyText"/>
      </w:pPr>
      <w:r>
        <w:t xml:space="preserve">My academic foundation at Saint Petersburg State University’s Department of Digital Media Arts has equipped me with robust technical competencies and cultural sensitivity essential for success in this role. I’ve mastered industry-standard tools including Adobe Creative Suite (Photoshop, Illustrator, XD), Figma for collaborative prototyping, and responsive HTML/CSS frameworks. My coursework focused on cross-cultural UX principles—examining how Russia’s distinct design aesthetics (from imperial motifs to contemporary digital trends) influence user engagement—has prepared me to create websites that bridge tradition and innovation. For instance, I recently redesigned a local cultural portal celebrating Saint Petersburg’s Neoclassical architecture, incorporating subtle geometric patterns inspired by the city’s landmarks while ensuring mobile-first accessibility for Russia’s rapidly growing mobile web audience.</w:t>
      </w:r>
    </w:p>
    <w:p>
      <w:pPr>
        <w:pStyle w:val="BodyText"/>
      </w:pPr>
      <w:r>
        <w:t xml:space="preserve">What truly excites me about this Web Designer internship in Russia Saint Petersburg is the chance to learn from a team operating at the intersection of Eastern European creativity and global digital standards. Saint Petersburg isn’t merely a location—it’s a living design laboratory where historic architecture informs modern aesthetics, much like how web design merges visual heritage with functional innovation. I’ve closely followed your company’s work on projects like [mention specific project if known, e.g., "the Baltic Sea Tourism Portal"], which exemplifies the harmonious integration of local identity and cutting-edge technology I aspire to master. The city’s thriving IT cluster—home to companies like Yandex, Mail.Ru, and countless startups—fosters an environment where design isn’t just about pixels but about understanding human connections within a unique cultural context.</w:t>
      </w:r>
    </w:p>
    <w:p>
      <w:pPr>
        <w:pStyle w:val="BodyText"/>
      </w:pPr>
      <w:r>
        <w:t xml:space="preserve">My practical experience aligns precisely with your needs. As a volunteer designer for "Piter Creative Hub," I collaborated with Russian SMEs to revamp their online presence, increasing client engagement by 40% through culturally nuanced design solutions. I implemented localized micro-interactions inspired by Saint Petersburg’s seasonal rhythms (e.g., subtle animations reflecting the city’s changing light during white nights), which resonated deeply with local users. Additionally, I spearheaded a student-led project translating Ukrainian-language educational content into Russian, requiring meticulous attention to cultural nuances in typography and color psychology—a skill directly transferable to your international client portfolio.</w:t>
      </w:r>
    </w:p>
    <w:p>
      <w:pPr>
        <w:pStyle w:val="BodyText"/>
      </w:pPr>
      <w:r>
        <w:t xml:space="preserve">I recognize that excelling as a Web Designer requires more than technical skill; it demands adaptability within diverse contexts. Having spent two summers studying at the St. Petersburg International Design School, I’ve developed fluency in Russian business etiquette and an appreciation for the city’s creative energy—from its avant-garde art galleries to bustling tech meetups in the Nevsky Prospekt district. My ability to collaborate across cultural divides was proven when I coordinated a remote design sprint with developers from Kazan and Moscow, ensuring our interface respected regional user expectations while maintaining brand consistency. This experience taught me that effective web design in Russia Saint Petersburg must balance global trends with hyperlocal relevance—a principle I’ll bring to your team.</w:t>
      </w:r>
    </w:p>
    <w:p>
      <w:pPr>
        <w:pStyle w:val="BodyText"/>
      </w:pPr>
      <w:r>
        <w:t xml:space="preserve">Beyond technical execution, I’m deeply committed to ethical design practices, particularly regarding data privacy under Russian regulations like the Federal Law on Personal Data. In my university thesis on "Cultural Sensitivity in E-commerce Interfaces for Russian Consumers," I explored how trust-building elements (e.g., localized payment options and transparent consent flows) directly impact user retention—a critical consideration for businesses operating in Saint Petersburg’s competitive market. I’m eager to apply these insights while learning from your team’s expertise in navigating Russia’s evolving digital landscape.</w:t>
      </w:r>
    </w:p>
    <w:p>
      <w:pPr>
        <w:pStyle w:val="BodyText"/>
      </w:pPr>
      <w:r>
        <w:t xml:space="preserve">What sets me apart is my proactive approach to continuous growth within Russia Saint Petersburg’s design community. I regularly attend workshops at the Saint Petersburg Digital Creative Center and contribute to open-source projects on GitHub focused on improving accessibility for Russian-speaking users. My portfolio, available at [your portfolio link], showcases projects developed specifically for regional contexts—including a responsive website for "Nevsky Theatre" that incorporated Cyrillic typography optimizations and seasonal content updates mirroring the city’s cultural calendar. Each piece demonstrates my commitment to creating digital experiences that feel authentically Saint Petersburgian while meeting global standards.</w:t>
      </w:r>
    </w:p>
    <w:p>
      <w:pPr>
        <w:pStyle w:val="BodyText"/>
      </w:pPr>
      <w:r>
        <w:t xml:space="preserve">I’m confident my blend of technical proficiency, cultural awareness, and passion for Saint Petersburg’s creative renaissance positions me to deliver immediate value as your Web Designer intern. I’ve long admired how your company’s work—like [mention another specific project if possible]—elevates the digital narrative of Russia. The prospect of learning from your team while contributing to projects that shape how the world experiences Saint Petersburg is profoundly motivating.</w:t>
      </w:r>
    </w:p>
    <w:p>
      <w:pPr>
        <w:pStyle w:val="BodyText"/>
      </w:pPr>
      <w:r>
        <w:t xml:space="preserve">Thank you for considering my Internship Application Letter for this Web Designer opportunity in Russia Saint Petersburg. I’ve attached my resume and portfolio for your review and welcome the chance to discuss how my skills align with your team’s vision at your earliest convenience. I’m available for an interview at any time and can be reached via email or phone as listed above.</w:t>
      </w:r>
    </w:p>
    <w:p>
      <w:pPr>
        <w:pStyle w:val="BodyText"/>
      </w:pPr>
      <w:r>
        <w:t xml:space="preserve">With sincere appreciation for the opportunity to contribute to Saint Petersburg’s dynamic design scene,</w:t>
      </w:r>
    </w:p>
    <w:p>
      <w:pPr>
        <w:pStyle w:val="BodyText"/>
      </w:pPr>
      <w:r>
        <w:rPr>
          <w:bCs/>
          <w:b/>
        </w:rPr>
        <w:t xml:space="preserve">[Your Full Name]</w:t>
      </w:r>
      <w:r>
        <w:br/>
      </w:r>
      <w:r>
        <w:t xml:space="preserve">Digital Design Student</w:t>
      </w:r>
      <w:r>
        <w:br/>
      </w:r>
      <w:r>
        <w:t xml:space="preserve">Saint Petersburg State University</w:t>
      </w:r>
      <w:r>
        <w:br/>
      </w:r>
      <w:r>
        <w:t xml:space="preserve">[Additional contact details if desired]</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 - Saint Petersburg</dc:title>
  <dc:creator/>
  <dc:language>en</dc:language>
  <cp:keywords/>
  <dcterms:created xsi:type="dcterms:W3CDTF">2026-07-23T11:32:06Z</dcterms:created>
  <dcterms:modified xsi:type="dcterms:W3CDTF">2026-07-23T11:32:06Z</dcterms:modified>
</cp:coreProperties>
</file>

<file path=docProps/custom.xml><?xml version="1.0" encoding="utf-8"?>
<Properties xmlns="http://schemas.openxmlformats.org/officeDocument/2006/custom-properties" xmlns:vt="http://schemas.openxmlformats.org/officeDocument/2006/docPropsVTypes"/>
</file>